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E2F40" w14:textId="38E37A1B" w:rsidR="00D868FD" w:rsidRDefault="00625B6C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6F82396" wp14:editId="7C6BA376">
                <wp:simplePos x="0" y="0"/>
                <wp:positionH relativeFrom="page">
                  <wp:posOffset>281940</wp:posOffset>
                </wp:positionH>
                <wp:positionV relativeFrom="paragraph">
                  <wp:posOffset>-271780</wp:posOffset>
                </wp:positionV>
                <wp:extent cx="6953250" cy="5311140"/>
                <wp:effectExtent l="38100" t="38100" r="76200" b="6096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5311140"/>
                        </a:xfrm>
                        <a:custGeom>
                          <a:avLst/>
                          <a:gdLst>
                            <a:gd name="connsiteX0" fmla="*/ 0 w 6953250"/>
                            <a:gd name="connsiteY0" fmla="*/ 0 h 5311140"/>
                            <a:gd name="connsiteX1" fmla="*/ 625793 w 6953250"/>
                            <a:gd name="connsiteY1" fmla="*/ 0 h 5311140"/>
                            <a:gd name="connsiteX2" fmla="*/ 1112520 w 6953250"/>
                            <a:gd name="connsiteY2" fmla="*/ 0 h 5311140"/>
                            <a:gd name="connsiteX3" fmla="*/ 1946910 w 6953250"/>
                            <a:gd name="connsiteY3" fmla="*/ 0 h 5311140"/>
                            <a:gd name="connsiteX4" fmla="*/ 2572703 w 6953250"/>
                            <a:gd name="connsiteY4" fmla="*/ 0 h 5311140"/>
                            <a:gd name="connsiteX5" fmla="*/ 3198495 w 6953250"/>
                            <a:gd name="connsiteY5" fmla="*/ 0 h 5311140"/>
                            <a:gd name="connsiteX6" fmla="*/ 4032885 w 6953250"/>
                            <a:gd name="connsiteY6" fmla="*/ 0 h 5311140"/>
                            <a:gd name="connsiteX7" fmla="*/ 4589145 w 6953250"/>
                            <a:gd name="connsiteY7" fmla="*/ 0 h 5311140"/>
                            <a:gd name="connsiteX8" fmla="*/ 5423535 w 6953250"/>
                            <a:gd name="connsiteY8" fmla="*/ 0 h 5311140"/>
                            <a:gd name="connsiteX9" fmla="*/ 6257925 w 6953250"/>
                            <a:gd name="connsiteY9" fmla="*/ 0 h 5311140"/>
                            <a:gd name="connsiteX10" fmla="*/ 6953250 w 6953250"/>
                            <a:gd name="connsiteY10" fmla="*/ 0 h 5311140"/>
                            <a:gd name="connsiteX11" fmla="*/ 6953250 w 6953250"/>
                            <a:gd name="connsiteY11" fmla="*/ 770115 h 5311140"/>
                            <a:gd name="connsiteX12" fmla="*/ 6953250 w 6953250"/>
                            <a:gd name="connsiteY12" fmla="*/ 1487119 h 5311140"/>
                            <a:gd name="connsiteX13" fmla="*/ 6953250 w 6953250"/>
                            <a:gd name="connsiteY13" fmla="*/ 1991678 h 5311140"/>
                            <a:gd name="connsiteX14" fmla="*/ 6953250 w 6953250"/>
                            <a:gd name="connsiteY14" fmla="*/ 2655570 h 5311140"/>
                            <a:gd name="connsiteX15" fmla="*/ 6953250 w 6953250"/>
                            <a:gd name="connsiteY15" fmla="*/ 3319463 h 5311140"/>
                            <a:gd name="connsiteX16" fmla="*/ 6953250 w 6953250"/>
                            <a:gd name="connsiteY16" fmla="*/ 3983355 h 5311140"/>
                            <a:gd name="connsiteX17" fmla="*/ 6953250 w 6953250"/>
                            <a:gd name="connsiteY17" fmla="*/ 4700359 h 5311140"/>
                            <a:gd name="connsiteX18" fmla="*/ 6953250 w 6953250"/>
                            <a:gd name="connsiteY18" fmla="*/ 5311140 h 5311140"/>
                            <a:gd name="connsiteX19" fmla="*/ 6188393 w 6953250"/>
                            <a:gd name="connsiteY19" fmla="*/ 5311140 h 5311140"/>
                            <a:gd name="connsiteX20" fmla="*/ 5632133 w 6953250"/>
                            <a:gd name="connsiteY20" fmla="*/ 5311140 h 5311140"/>
                            <a:gd name="connsiteX21" fmla="*/ 4797743 w 6953250"/>
                            <a:gd name="connsiteY21" fmla="*/ 5311140 h 5311140"/>
                            <a:gd name="connsiteX22" fmla="*/ 4102418 w 6953250"/>
                            <a:gd name="connsiteY22" fmla="*/ 5311140 h 5311140"/>
                            <a:gd name="connsiteX23" fmla="*/ 3546158 w 6953250"/>
                            <a:gd name="connsiteY23" fmla="*/ 5311140 h 5311140"/>
                            <a:gd name="connsiteX24" fmla="*/ 2850832 w 6953250"/>
                            <a:gd name="connsiteY24" fmla="*/ 5311140 h 5311140"/>
                            <a:gd name="connsiteX25" fmla="*/ 2364105 w 6953250"/>
                            <a:gd name="connsiteY25" fmla="*/ 5311140 h 5311140"/>
                            <a:gd name="connsiteX26" fmla="*/ 1877377 w 6953250"/>
                            <a:gd name="connsiteY26" fmla="*/ 5311140 h 5311140"/>
                            <a:gd name="connsiteX27" fmla="*/ 1182052 w 6953250"/>
                            <a:gd name="connsiteY27" fmla="*/ 5311140 h 5311140"/>
                            <a:gd name="connsiteX28" fmla="*/ 625792 w 6953250"/>
                            <a:gd name="connsiteY28" fmla="*/ 5311140 h 5311140"/>
                            <a:gd name="connsiteX29" fmla="*/ 0 w 6953250"/>
                            <a:gd name="connsiteY29" fmla="*/ 5311140 h 5311140"/>
                            <a:gd name="connsiteX30" fmla="*/ 0 w 6953250"/>
                            <a:gd name="connsiteY30" fmla="*/ 4753470 h 5311140"/>
                            <a:gd name="connsiteX31" fmla="*/ 0 w 6953250"/>
                            <a:gd name="connsiteY31" fmla="*/ 4248912 h 5311140"/>
                            <a:gd name="connsiteX32" fmla="*/ 0 w 6953250"/>
                            <a:gd name="connsiteY32" fmla="*/ 3531908 h 5311140"/>
                            <a:gd name="connsiteX33" fmla="*/ 0 w 6953250"/>
                            <a:gd name="connsiteY33" fmla="*/ 2974238 h 5311140"/>
                            <a:gd name="connsiteX34" fmla="*/ 0 w 6953250"/>
                            <a:gd name="connsiteY34" fmla="*/ 2257235 h 5311140"/>
                            <a:gd name="connsiteX35" fmla="*/ 0 w 6953250"/>
                            <a:gd name="connsiteY35" fmla="*/ 1487119 h 5311140"/>
                            <a:gd name="connsiteX36" fmla="*/ 0 w 6953250"/>
                            <a:gd name="connsiteY36" fmla="*/ 876338 h 5311140"/>
                            <a:gd name="connsiteX37" fmla="*/ 0 w 6953250"/>
                            <a:gd name="connsiteY37" fmla="*/ 0 h 53111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6953250" h="5311140" extrusionOk="0">
                              <a:moveTo>
                                <a:pt x="0" y="0"/>
                              </a:moveTo>
                              <a:cubicBezTo>
                                <a:pt x="161074" y="26459"/>
                                <a:pt x="349591" y="25348"/>
                                <a:pt x="625793" y="0"/>
                              </a:cubicBezTo>
                              <a:cubicBezTo>
                                <a:pt x="901995" y="-25348"/>
                                <a:pt x="994028" y="-11514"/>
                                <a:pt x="1112520" y="0"/>
                              </a:cubicBezTo>
                              <a:cubicBezTo>
                                <a:pt x="1231012" y="11514"/>
                                <a:pt x="1550545" y="36109"/>
                                <a:pt x="1946910" y="0"/>
                              </a:cubicBezTo>
                              <a:cubicBezTo>
                                <a:pt x="2343275" y="-36109"/>
                                <a:pt x="2303439" y="20042"/>
                                <a:pt x="2572703" y="0"/>
                              </a:cubicBezTo>
                              <a:cubicBezTo>
                                <a:pt x="2841967" y="-20042"/>
                                <a:pt x="2965135" y="19163"/>
                                <a:pt x="3198495" y="0"/>
                              </a:cubicBezTo>
                              <a:cubicBezTo>
                                <a:pt x="3431855" y="-19163"/>
                                <a:pt x="3749910" y="-27283"/>
                                <a:pt x="4032885" y="0"/>
                              </a:cubicBezTo>
                              <a:cubicBezTo>
                                <a:pt x="4315860" y="27283"/>
                                <a:pt x="4364659" y="-11370"/>
                                <a:pt x="4589145" y="0"/>
                              </a:cubicBezTo>
                              <a:cubicBezTo>
                                <a:pt x="4813631" y="11370"/>
                                <a:pt x="5031195" y="22718"/>
                                <a:pt x="5423535" y="0"/>
                              </a:cubicBezTo>
                              <a:cubicBezTo>
                                <a:pt x="5815875" y="-22718"/>
                                <a:pt x="5965185" y="-16120"/>
                                <a:pt x="6257925" y="0"/>
                              </a:cubicBezTo>
                              <a:cubicBezTo>
                                <a:pt x="6550665" y="16120"/>
                                <a:pt x="6754312" y="19872"/>
                                <a:pt x="6953250" y="0"/>
                              </a:cubicBezTo>
                              <a:cubicBezTo>
                                <a:pt x="6981557" y="331208"/>
                                <a:pt x="6979586" y="400212"/>
                                <a:pt x="6953250" y="770115"/>
                              </a:cubicBezTo>
                              <a:cubicBezTo>
                                <a:pt x="6926914" y="1140019"/>
                                <a:pt x="6959559" y="1274809"/>
                                <a:pt x="6953250" y="1487119"/>
                              </a:cubicBezTo>
                              <a:cubicBezTo>
                                <a:pt x="6946941" y="1699429"/>
                                <a:pt x="6956896" y="1758549"/>
                                <a:pt x="6953250" y="1991678"/>
                              </a:cubicBezTo>
                              <a:cubicBezTo>
                                <a:pt x="6949604" y="2224807"/>
                                <a:pt x="6950140" y="2457062"/>
                                <a:pt x="6953250" y="2655570"/>
                              </a:cubicBezTo>
                              <a:cubicBezTo>
                                <a:pt x="6956360" y="2854078"/>
                                <a:pt x="6947402" y="2990970"/>
                                <a:pt x="6953250" y="3319463"/>
                              </a:cubicBezTo>
                              <a:cubicBezTo>
                                <a:pt x="6959098" y="3647956"/>
                                <a:pt x="6972855" y="3743600"/>
                                <a:pt x="6953250" y="3983355"/>
                              </a:cubicBezTo>
                              <a:cubicBezTo>
                                <a:pt x="6933645" y="4223110"/>
                                <a:pt x="6929932" y="4541125"/>
                                <a:pt x="6953250" y="4700359"/>
                              </a:cubicBezTo>
                              <a:cubicBezTo>
                                <a:pt x="6976568" y="4859593"/>
                                <a:pt x="6959793" y="5073332"/>
                                <a:pt x="6953250" y="5311140"/>
                              </a:cubicBezTo>
                              <a:cubicBezTo>
                                <a:pt x="6616890" y="5312725"/>
                                <a:pt x="6526962" y="5313532"/>
                                <a:pt x="6188393" y="5311140"/>
                              </a:cubicBezTo>
                              <a:cubicBezTo>
                                <a:pt x="5849824" y="5308748"/>
                                <a:pt x="5807264" y="5285048"/>
                                <a:pt x="5632133" y="5311140"/>
                              </a:cubicBezTo>
                              <a:cubicBezTo>
                                <a:pt x="5457002" y="5337232"/>
                                <a:pt x="5142068" y="5294367"/>
                                <a:pt x="4797743" y="5311140"/>
                              </a:cubicBezTo>
                              <a:cubicBezTo>
                                <a:pt x="4453418" y="5327914"/>
                                <a:pt x="4378915" y="5320404"/>
                                <a:pt x="4102418" y="5311140"/>
                              </a:cubicBezTo>
                              <a:cubicBezTo>
                                <a:pt x="3825921" y="5301876"/>
                                <a:pt x="3777492" y="5338452"/>
                                <a:pt x="3546158" y="5311140"/>
                              </a:cubicBezTo>
                              <a:cubicBezTo>
                                <a:pt x="3314824" y="5283828"/>
                                <a:pt x="3149111" y="5329748"/>
                                <a:pt x="2850832" y="5311140"/>
                              </a:cubicBezTo>
                              <a:cubicBezTo>
                                <a:pt x="2552553" y="5292532"/>
                                <a:pt x="2585920" y="5303091"/>
                                <a:pt x="2364105" y="5311140"/>
                              </a:cubicBezTo>
                              <a:cubicBezTo>
                                <a:pt x="2142290" y="5319189"/>
                                <a:pt x="2102852" y="5298556"/>
                                <a:pt x="1877377" y="5311140"/>
                              </a:cubicBezTo>
                              <a:cubicBezTo>
                                <a:pt x="1651902" y="5323724"/>
                                <a:pt x="1434290" y="5281963"/>
                                <a:pt x="1182052" y="5311140"/>
                              </a:cubicBezTo>
                              <a:cubicBezTo>
                                <a:pt x="929814" y="5340317"/>
                                <a:pt x="761604" y="5330654"/>
                                <a:pt x="625792" y="5311140"/>
                              </a:cubicBezTo>
                              <a:cubicBezTo>
                                <a:pt x="489980" y="5291626"/>
                                <a:pt x="126021" y="5303369"/>
                                <a:pt x="0" y="5311140"/>
                              </a:cubicBezTo>
                              <a:cubicBezTo>
                                <a:pt x="-17478" y="5082372"/>
                                <a:pt x="21838" y="4905539"/>
                                <a:pt x="0" y="4753470"/>
                              </a:cubicBezTo>
                              <a:cubicBezTo>
                                <a:pt x="-21838" y="4601401"/>
                                <a:pt x="-7506" y="4476482"/>
                                <a:pt x="0" y="4248912"/>
                              </a:cubicBezTo>
                              <a:cubicBezTo>
                                <a:pt x="7506" y="4021342"/>
                                <a:pt x="23754" y="3677695"/>
                                <a:pt x="0" y="3531908"/>
                              </a:cubicBezTo>
                              <a:cubicBezTo>
                                <a:pt x="-23754" y="3386121"/>
                                <a:pt x="-5769" y="3237228"/>
                                <a:pt x="0" y="2974238"/>
                              </a:cubicBezTo>
                              <a:cubicBezTo>
                                <a:pt x="5769" y="2711248"/>
                                <a:pt x="9061" y="2488335"/>
                                <a:pt x="0" y="2257235"/>
                              </a:cubicBezTo>
                              <a:cubicBezTo>
                                <a:pt x="-9061" y="2026135"/>
                                <a:pt x="27497" y="1831364"/>
                                <a:pt x="0" y="1487119"/>
                              </a:cubicBezTo>
                              <a:cubicBezTo>
                                <a:pt x="-27497" y="1142874"/>
                                <a:pt x="29724" y="1038111"/>
                                <a:pt x="0" y="876338"/>
                              </a:cubicBezTo>
                              <a:cubicBezTo>
                                <a:pt x="-29724" y="714565"/>
                                <a:pt x="16355" y="332268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60325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prstGeom prst="rect">
                                  <a:avLst/>
                                </a:prstGeom>
                                <ask:type>
                                  <ask:lineSketchFreehand/>
                                </ask:type>
                              </ask:lineSketchStyleProps>
                            </a:ext>
                          </a:extLst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34D4D8" w14:textId="77777777" w:rsidR="00D14EDB" w:rsidRDefault="00D14EDB"/>
                          <w:p w14:paraId="49D61B7D" w14:textId="7D02814C" w:rsidR="00D14EDB" w:rsidRDefault="00D14E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F8239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2.2pt;margin-top:-21.4pt;width:547.5pt;height:418.2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" filled="f" strokecolor="red" strokeweight="4.75pt">
                <v:textbox>
                  <w:txbxContent>
                    <w:p w14:paraId="1434D4D8" w14:textId="77777777" w:rsidR="00D14EDB" w:rsidRDefault="00D14EDB"/>
                    <w:p w14:paraId="49D61B7D" w14:textId="7D02814C" w:rsidR="00D14EDB" w:rsidRDefault="00D14EDB"/>
                  </w:txbxContent>
                </v:textbox>
                <w10:wrap anchorx="page"/>
              </v:shape>
            </w:pict>
          </mc:Fallback>
        </mc:AlternateContent>
      </w:r>
      <w:r w:rsidR="009944C7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3088" behindDoc="0" locked="0" layoutInCell="1" allowOverlap="1" wp14:anchorId="18ACC294" wp14:editId="117589B1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1220098" cy="11684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098" cy="116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6AEF">
        <w:rPr>
          <w:rFonts w:asciiTheme="minorHAnsi" w:hAnsiTheme="minorHAnsi" w:cs="Arial"/>
          <w:noProof/>
          <w:sz w:val="48"/>
          <w:szCs w:val="48"/>
          <w:lang w:eastAsia="en-GB"/>
        </w:rPr>
        <w:drawing>
          <wp:anchor distT="0" distB="0" distL="114300" distR="114300" simplePos="0" relativeHeight="251664896" behindDoc="0" locked="0" layoutInCell="1" allowOverlap="1" wp14:anchorId="543E742F" wp14:editId="3787F247">
            <wp:simplePos x="0" y="0"/>
            <wp:positionH relativeFrom="column">
              <wp:posOffset>-91440</wp:posOffset>
            </wp:positionH>
            <wp:positionV relativeFrom="paragraph">
              <wp:posOffset>-47625</wp:posOffset>
            </wp:positionV>
            <wp:extent cx="1292225" cy="1292225"/>
            <wp:effectExtent l="0" t="0" r="3175" b="317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225" cy="1292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F76D02" w14:textId="36B534B2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3D1DDFDC" w14:textId="44C5C58E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3E21D79C" w14:textId="290A738B" w:rsidR="00D14EDB" w:rsidRDefault="00E15D91" w:rsidP="00D14EDB">
      <w:pPr>
        <w:jc w:val="center"/>
        <w:rPr>
          <w:rFonts w:asciiTheme="minorHAnsi" w:hAnsiTheme="minorHAnsi" w:cs="Arial"/>
          <w:noProof/>
          <w:sz w:val="48"/>
          <w:szCs w:val="48"/>
          <w:lang w:eastAsia="en-GB"/>
        </w:rPr>
      </w:pPr>
      <w:r>
        <w:rPr>
          <w:rFonts w:asciiTheme="minorHAnsi" w:hAnsiTheme="minorHAnsi" w:cs="Arial"/>
          <w:noProof/>
          <w:sz w:val="48"/>
          <w:szCs w:val="48"/>
          <w:lang w:eastAsia="en-GB"/>
        </w:rPr>
        <w:t>Stanhope</w:t>
      </w:r>
      <w:r w:rsidR="00D14EDB" w:rsidRPr="00D14EDB">
        <w:rPr>
          <w:rFonts w:asciiTheme="minorHAnsi" w:hAnsiTheme="minorHAnsi" w:cs="Arial"/>
          <w:noProof/>
          <w:sz w:val="48"/>
          <w:szCs w:val="48"/>
          <w:lang w:eastAsia="en-GB"/>
        </w:rPr>
        <w:t xml:space="preserve"> Primary School</w:t>
      </w:r>
    </w:p>
    <w:p w14:paraId="33594999" w14:textId="5AFBD2C1" w:rsidR="00D14EDB" w:rsidRPr="00D14EDB" w:rsidRDefault="00D14EDB" w:rsidP="00D14EDB">
      <w:pPr>
        <w:jc w:val="center"/>
        <w:rPr>
          <w:rFonts w:asciiTheme="minorHAnsi" w:hAnsiTheme="minorHAnsi" w:cs="Arial"/>
          <w:noProof/>
          <w:sz w:val="48"/>
          <w:szCs w:val="48"/>
          <w:lang w:eastAsia="en-GB"/>
        </w:rPr>
      </w:pPr>
    </w:p>
    <w:p w14:paraId="036948D4" w14:textId="77777777" w:rsidR="00D14EDB" w:rsidRPr="00D14EDB" w:rsidRDefault="00D14EDB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</w:p>
    <w:p w14:paraId="791BA31C" w14:textId="1B39B53B" w:rsidR="00D868FD" w:rsidRPr="00D14EDB" w:rsidRDefault="00A911B5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>
        <w:rPr>
          <w:rFonts w:asciiTheme="minorHAnsi" w:hAnsiTheme="minorHAnsi" w:cs="Arial"/>
          <w:b/>
          <w:noProof/>
          <w:sz w:val="32"/>
          <w:szCs w:val="32"/>
          <w:lang w:eastAsia="en-GB"/>
        </w:rPr>
        <w:t>Class Teacher</w:t>
      </w:r>
      <w:r w:rsidR="004814A3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</w:t>
      </w:r>
      <w:r w:rsidR="00D868FD" w:rsidRPr="00D14EDB">
        <w:rPr>
          <w:rFonts w:asciiTheme="minorHAnsi" w:hAnsiTheme="minorHAnsi" w:cs="Arial"/>
          <w:noProof/>
          <w:sz w:val="32"/>
          <w:szCs w:val="32"/>
          <w:lang w:eastAsia="en-GB"/>
        </w:rPr>
        <w:t xml:space="preserve">Application Pack </w:t>
      </w:r>
    </w:p>
    <w:p w14:paraId="19A5100E" w14:textId="76482831" w:rsidR="00D868FD" w:rsidRDefault="00E15D91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>
        <w:rPr>
          <w:rFonts w:asciiTheme="minorHAnsi" w:hAnsiTheme="minorHAnsi" w:cs="Arial"/>
          <w:noProof/>
          <w:sz w:val="32"/>
          <w:szCs w:val="32"/>
          <w:lang w:eastAsia="en-GB"/>
        </w:rPr>
        <w:t xml:space="preserve">Start date of 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>Tuesday 1</w:t>
      </w:r>
      <w:r w:rsidR="00A911B5" w:rsidRPr="00A911B5">
        <w:rPr>
          <w:rFonts w:asciiTheme="minorHAnsi" w:hAnsiTheme="minorHAnsi" w:cs="Arial"/>
          <w:noProof/>
          <w:sz w:val="32"/>
          <w:szCs w:val="32"/>
          <w:vertAlign w:val="superscript"/>
          <w:lang w:eastAsia="en-GB"/>
        </w:rPr>
        <w:t>st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September </w:t>
      </w:r>
      <w:r>
        <w:rPr>
          <w:rFonts w:asciiTheme="minorHAnsi" w:hAnsiTheme="minorHAnsi" w:cs="Arial"/>
          <w:noProof/>
          <w:sz w:val="32"/>
          <w:szCs w:val="32"/>
          <w:lang w:eastAsia="en-GB"/>
        </w:rPr>
        <w:t xml:space="preserve"> </w:t>
      </w:r>
    </w:p>
    <w:p w14:paraId="6647567D" w14:textId="77777777" w:rsidR="00EE4570" w:rsidRPr="00D14EDB" w:rsidRDefault="00EE4570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</w:p>
    <w:p w14:paraId="6C2B44ED" w14:textId="444E5A01" w:rsidR="00FE06DF" w:rsidRDefault="006D0F92" w:rsidP="00E15D91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>
        <w:rPr>
          <w:rFonts w:asciiTheme="minorHAnsi" w:hAnsiTheme="minorHAnsi" w:cs="Arial"/>
          <w:noProof/>
          <w:sz w:val="32"/>
          <w:szCs w:val="32"/>
          <w:lang w:eastAsia="en-GB"/>
        </w:rPr>
        <w:t xml:space="preserve">Full time </w:t>
      </w:r>
    </w:p>
    <w:p w14:paraId="1278E360" w14:textId="0AD75F9F" w:rsidR="00D868FD" w:rsidRPr="00D14EDB" w:rsidRDefault="004814A3" w:rsidP="004814A3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>
        <w:rPr>
          <w:rFonts w:asciiTheme="minorHAnsi" w:hAnsiTheme="minorHAnsi" w:cs="Arial"/>
          <w:noProof/>
          <w:sz w:val="32"/>
          <w:szCs w:val="32"/>
          <w:lang w:eastAsia="en-GB"/>
        </w:rPr>
        <w:t xml:space="preserve">Permanent Position </w:t>
      </w:r>
    </w:p>
    <w:p w14:paraId="42B787A8" w14:textId="480CF24E" w:rsidR="009A06BB" w:rsidRDefault="004814A3" w:rsidP="004814A3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>
        <w:rPr>
          <w:rFonts w:asciiTheme="minorHAnsi" w:hAnsiTheme="minorHAnsi" w:cs="Arial"/>
          <w:noProof/>
          <w:sz w:val="32"/>
          <w:szCs w:val="32"/>
          <w:lang w:eastAsia="en-GB"/>
        </w:rPr>
        <w:t xml:space="preserve">Salary: 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>MPS</w:t>
      </w:r>
      <w:r w:rsidR="00E15D91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</w:t>
      </w:r>
    </w:p>
    <w:p w14:paraId="15DC1133" w14:textId="77777777" w:rsidR="00D14EDB" w:rsidRPr="00D14EDB" w:rsidRDefault="00D14EDB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</w:p>
    <w:p w14:paraId="368C8AD9" w14:textId="3B51B26F" w:rsidR="00D868FD" w:rsidRPr="00D14EDB" w:rsidRDefault="00D868FD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 w:rsidRPr="00D14EDB">
        <w:rPr>
          <w:rFonts w:asciiTheme="minorHAnsi" w:hAnsiTheme="minorHAnsi" w:cs="Arial"/>
          <w:noProof/>
          <w:sz w:val="32"/>
          <w:szCs w:val="32"/>
          <w:lang w:eastAsia="en-GB"/>
        </w:rPr>
        <w:t xml:space="preserve">Closing Date: 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>Friday 15</w:t>
      </w:r>
      <w:r w:rsidR="00A911B5" w:rsidRPr="00A911B5">
        <w:rPr>
          <w:rFonts w:asciiTheme="minorHAnsi" w:hAnsiTheme="minorHAnsi" w:cs="Arial"/>
          <w:noProof/>
          <w:sz w:val="32"/>
          <w:szCs w:val="32"/>
          <w:vertAlign w:val="superscript"/>
          <w:lang w:eastAsia="en-GB"/>
        </w:rPr>
        <w:t>th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May</w:t>
      </w:r>
      <w:r w:rsidR="00FE06DF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</w:t>
      </w:r>
      <w:r w:rsidRPr="00D14EDB">
        <w:rPr>
          <w:rFonts w:asciiTheme="minorHAnsi" w:hAnsiTheme="minorHAnsi" w:cs="Arial"/>
          <w:noProof/>
          <w:sz w:val="32"/>
          <w:szCs w:val="32"/>
          <w:lang w:eastAsia="en-GB"/>
        </w:rPr>
        <w:t xml:space="preserve">at </w:t>
      </w:r>
      <w:r w:rsidR="0048558F">
        <w:rPr>
          <w:rFonts w:asciiTheme="minorHAnsi" w:hAnsiTheme="minorHAnsi" w:cs="Arial"/>
          <w:noProof/>
          <w:sz w:val="32"/>
          <w:szCs w:val="32"/>
          <w:lang w:eastAsia="en-GB"/>
        </w:rPr>
        <w:t>9am</w:t>
      </w:r>
    </w:p>
    <w:p w14:paraId="48B77EF3" w14:textId="76CA0C1A" w:rsidR="00D868FD" w:rsidRPr="00D14EDB" w:rsidRDefault="00D868FD" w:rsidP="003313C5">
      <w:pPr>
        <w:jc w:val="center"/>
        <w:rPr>
          <w:rFonts w:asciiTheme="minorHAnsi" w:hAnsiTheme="minorHAnsi" w:cs="Arial"/>
          <w:noProof/>
          <w:sz w:val="32"/>
          <w:szCs w:val="32"/>
          <w:lang w:eastAsia="en-GB"/>
        </w:rPr>
      </w:pPr>
      <w:r w:rsidRPr="00D14EDB">
        <w:rPr>
          <w:rFonts w:asciiTheme="minorHAnsi" w:hAnsiTheme="minorHAnsi" w:cs="Arial"/>
          <w:noProof/>
          <w:sz w:val="32"/>
          <w:szCs w:val="32"/>
          <w:lang w:eastAsia="en-GB"/>
        </w:rPr>
        <w:t xml:space="preserve">Interview Date: </w:t>
      </w:r>
      <w:r w:rsidR="00FE06DF">
        <w:rPr>
          <w:rFonts w:asciiTheme="minorHAnsi" w:hAnsiTheme="minorHAnsi" w:cs="Arial"/>
          <w:noProof/>
          <w:sz w:val="32"/>
          <w:szCs w:val="32"/>
          <w:lang w:eastAsia="en-GB"/>
        </w:rPr>
        <w:t xml:space="preserve">Thursday 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>21</w:t>
      </w:r>
      <w:r w:rsidR="00A911B5" w:rsidRPr="00A911B5">
        <w:rPr>
          <w:rFonts w:asciiTheme="minorHAnsi" w:hAnsiTheme="minorHAnsi" w:cs="Arial"/>
          <w:noProof/>
          <w:sz w:val="32"/>
          <w:szCs w:val="32"/>
          <w:vertAlign w:val="superscript"/>
          <w:lang w:eastAsia="en-GB"/>
        </w:rPr>
        <w:t>st</w:t>
      </w:r>
      <w:r w:rsidR="00A911B5">
        <w:rPr>
          <w:rFonts w:asciiTheme="minorHAnsi" w:hAnsiTheme="minorHAnsi" w:cs="Arial"/>
          <w:noProof/>
          <w:sz w:val="32"/>
          <w:szCs w:val="32"/>
          <w:lang w:eastAsia="en-GB"/>
        </w:rPr>
        <w:t xml:space="preserve"> May </w:t>
      </w:r>
      <w:r w:rsidR="007E566C">
        <w:rPr>
          <w:rFonts w:asciiTheme="minorHAnsi" w:hAnsiTheme="minorHAnsi" w:cs="Arial"/>
          <w:noProof/>
          <w:sz w:val="32"/>
          <w:szCs w:val="32"/>
          <w:lang w:eastAsia="en-GB"/>
        </w:rPr>
        <w:t>2026</w:t>
      </w:r>
    </w:p>
    <w:p w14:paraId="428DFB22" w14:textId="77777777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5BE80C6F" w14:textId="77777777" w:rsidR="00D868FD" w:rsidRDefault="00D868FD" w:rsidP="00724E40">
      <w:pPr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7031EA4B" w14:textId="30B87573" w:rsidR="00D14EDB" w:rsidRDefault="00D14EDB" w:rsidP="00D14EDB">
      <w:pPr>
        <w:jc w:val="center"/>
        <w:rPr>
          <w:rFonts w:asciiTheme="minorHAnsi" w:hAnsiTheme="minorHAnsi" w:cs="Arial"/>
          <w:noProof/>
          <w:lang w:eastAsia="en-GB"/>
        </w:rPr>
      </w:pPr>
      <w:r w:rsidRPr="00D14EDB">
        <w:rPr>
          <w:rFonts w:asciiTheme="minorHAnsi" w:hAnsiTheme="minorHAnsi" w:cs="Arial"/>
          <w:noProof/>
          <w:lang w:eastAsia="en-GB"/>
        </w:rPr>
        <w:t>A unique time to join our committed and passionate team wanting the best for the pupils they teac</w:t>
      </w:r>
      <w:r w:rsidR="007E566C">
        <w:rPr>
          <w:rFonts w:asciiTheme="minorHAnsi" w:hAnsiTheme="minorHAnsi" w:cs="Arial"/>
          <w:noProof/>
          <w:lang w:eastAsia="en-GB"/>
        </w:rPr>
        <w:t>h and to secure rapid improvement working with our school community.</w:t>
      </w:r>
      <w:r w:rsidRPr="00D14EDB">
        <w:rPr>
          <w:rFonts w:asciiTheme="minorHAnsi" w:hAnsiTheme="minorHAnsi" w:cs="Arial"/>
          <w:noProof/>
          <w:lang w:eastAsia="en-GB"/>
        </w:rPr>
        <w:t xml:space="preserve"> </w:t>
      </w:r>
      <w:r w:rsidR="007E566C">
        <w:rPr>
          <w:rFonts w:asciiTheme="minorHAnsi" w:hAnsiTheme="minorHAnsi" w:cs="Arial"/>
          <w:noProof/>
          <w:lang w:eastAsia="en-GB"/>
        </w:rPr>
        <w:t xml:space="preserve">You </w:t>
      </w:r>
      <w:r w:rsidRPr="00D14EDB">
        <w:rPr>
          <w:rFonts w:asciiTheme="minorHAnsi" w:hAnsiTheme="minorHAnsi" w:cs="Arial"/>
          <w:noProof/>
          <w:lang w:eastAsia="en-GB"/>
        </w:rPr>
        <w:t xml:space="preserve">are welcome </w:t>
      </w:r>
      <w:r w:rsidR="00EE4570">
        <w:rPr>
          <w:rFonts w:asciiTheme="minorHAnsi" w:hAnsiTheme="minorHAnsi" w:cs="Arial"/>
          <w:noProof/>
          <w:lang w:eastAsia="en-GB"/>
        </w:rPr>
        <w:t xml:space="preserve">and encouraged </w:t>
      </w:r>
      <w:r w:rsidRPr="00D14EDB">
        <w:rPr>
          <w:rFonts w:asciiTheme="minorHAnsi" w:hAnsiTheme="minorHAnsi" w:cs="Arial"/>
          <w:noProof/>
          <w:lang w:eastAsia="en-GB"/>
        </w:rPr>
        <w:t xml:space="preserve">to contact school to discuss the vacancy / look around </w:t>
      </w:r>
      <w:r w:rsidR="007E566C">
        <w:rPr>
          <w:rFonts w:asciiTheme="minorHAnsi" w:hAnsiTheme="minorHAnsi" w:cs="Arial"/>
          <w:noProof/>
          <w:lang w:eastAsia="en-GB"/>
        </w:rPr>
        <w:t xml:space="preserve">and meet our Headteacher. </w:t>
      </w:r>
      <w:r w:rsidR="004814A3">
        <w:rPr>
          <w:rFonts w:asciiTheme="minorHAnsi" w:hAnsiTheme="minorHAnsi" w:cs="Arial"/>
          <w:noProof/>
          <w:lang w:eastAsia="en-GB"/>
        </w:rPr>
        <w:t xml:space="preserve"> </w:t>
      </w:r>
    </w:p>
    <w:p w14:paraId="45F635A2" w14:textId="4C21C7D6" w:rsidR="00724E40" w:rsidRDefault="00724E40" w:rsidP="00D14EDB">
      <w:pPr>
        <w:jc w:val="center"/>
        <w:rPr>
          <w:rFonts w:asciiTheme="minorHAnsi" w:hAnsiTheme="minorHAnsi" w:cs="Arial"/>
          <w:noProof/>
          <w:lang w:eastAsia="en-GB"/>
        </w:rPr>
      </w:pPr>
    </w:p>
    <w:p w14:paraId="11746165" w14:textId="31F7AA5B" w:rsidR="00724E40" w:rsidRPr="00D14EDB" w:rsidRDefault="00724E40" w:rsidP="00D14EDB">
      <w:pPr>
        <w:jc w:val="center"/>
        <w:rPr>
          <w:rFonts w:asciiTheme="minorHAnsi" w:hAnsiTheme="minorHAnsi" w:cs="Arial"/>
          <w:noProof/>
          <w:lang w:eastAsia="en-GB"/>
        </w:rPr>
      </w:pPr>
    </w:p>
    <w:p w14:paraId="38C9157E" w14:textId="154EB827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5D772B3F" w14:textId="07FB6585" w:rsidR="00D868FD" w:rsidRDefault="00726AEF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  <w:r w:rsidRPr="009F3189">
        <w:rPr>
          <w:noProof/>
        </w:rPr>
        <w:drawing>
          <wp:anchor distT="0" distB="0" distL="114300" distR="114300" simplePos="0" relativeHeight="251663872" behindDoc="0" locked="0" layoutInCell="1" allowOverlap="1" wp14:anchorId="1D9A1EEB" wp14:editId="6519063F">
            <wp:simplePos x="0" y="0"/>
            <wp:positionH relativeFrom="page">
              <wp:align>center</wp:align>
            </wp:positionH>
            <wp:positionV relativeFrom="paragraph">
              <wp:posOffset>56515</wp:posOffset>
            </wp:positionV>
            <wp:extent cx="4876800" cy="3094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094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C2E9BA" w14:textId="2F7E999D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338D563E" w14:textId="7E05D51D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503261EA" w14:textId="77777777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37E31C3C" w14:textId="77777777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1EBEF58D" w14:textId="77777777" w:rsidR="00D868FD" w:rsidRDefault="00D868FD" w:rsidP="003313C5">
      <w:pPr>
        <w:jc w:val="center"/>
        <w:rPr>
          <w:rFonts w:asciiTheme="minorHAnsi" w:hAnsiTheme="minorHAnsi" w:cs="Arial"/>
          <w:b/>
          <w:noProof/>
          <w:u w:val="single"/>
          <w:lang w:eastAsia="en-GB"/>
        </w:rPr>
      </w:pPr>
    </w:p>
    <w:p w14:paraId="1EDEEE34" w14:textId="77777777" w:rsidR="00D868FD" w:rsidRPr="003313C5" w:rsidRDefault="00D868FD" w:rsidP="003313C5">
      <w:pPr>
        <w:jc w:val="center"/>
        <w:rPr>
          <w:rFonts w:asciiTheme="minorHAnsi" w:hAnsiTheme="minorHAnsi" w:cs="Arial"/>
          <w:u w:val="single"/>
        </w:rPr>
      </w:pPr>
    </w:p>
    <w:p w14:paraId="6964FB68" w14:textId="77777777" w:rsidR="00080C30" w:rsidRDefault="00080C30" w:rsidP="003313C5">
      <w:pPr>
        <w:rPr>
          <w:rFonts w:asciiTheme="minorHAnsi" w:hAnsiTheme="minorHAnsi"/>
          <w:b/>
        </w:rPr>
      </w:pPr>
      <w:r w:rsidRPr="003313C5">
        <w:rPr>
          <w:rFonts w:asciiTheme="minorHAnsi" w:hAnsiTheme="minorHAnsi"/>
          <w:b/>
        </w:rPr>
        <w:t xml:space="preserve"> </w:t>
      </w:r>
    </w:p>
    <w:p w14:paraId="620DBFA9" w14:textId="77777777" w:rsidR="00D868FD" w:rsidRDefault="00D868FD" w:rsidP="003313C5">
      <w:pPr>
        <w:rPr>
          <w:rFonts w:asciiTheme="minorHAnsi" w:hAnsiTheme="minorHAnsi"/>
          <w:b/>
        </w:rPr>
      </w:pPr>
    </w:p>
    <w:p w14:paraId="447EB267" w14:textId="77777777" w:rsidR="00D868FD" w:rsidRDefault="00D868FD" w:rsidP="003313C5">
      <w:pPr>
        <w:rPr>
          <w:rFonts w:asciiTheme="minorHAnsi" w:hAnsiTheme="minorHAnsi"/>
          <w:b/>
        </w:rPr>
      </w:pPr>
    </w:p>
    <w:p w14:paraId="4B8EE47F" w14:textId="77777777" w:rsidR="00D868FD" w:rsidRDefault="00D868FD" w:rsidP="003313C5">
      <w:pPr>
        <w:rPr>
          <w:rFonts w:asciiTheme="minorHAnsi" w:hAnsiTheme="minorHAnsi"/>
          <w:b/>
        </w:rPr>
      </w:pPr>
    </w:p>
    <w:p w14:paraId="43E0B620" w14:textId="77777777" w:rsidR="00D868FD" w:rsidRDefault="00D868FD" w:rsidP="003313C5">
      <w:pPr>
        <w:rPr>
          <w:rFonts w:asciiTheme="minorHAnsi" w:hAnsiTheme="minorHAnsi"/>
          <w:b/>
        </w:rPr>
      </w:pPr>
    </w:p>
    <w:p w14:paraId="1EB7C93C" w14:textId="77777777" w:rsidR="00D868FD" w:rsidRDefault="00D868FD" w:rsidP="003313C5">
      <w:pPr>
        <w:rPr>
          <w:rFonts w:asciiTheme="minorHAnsi" w:hAnsiTheme="minorHAnsi"/>
          <w:b/>
        </w:rPr>
      </w:pPr>
    </w:p>
    <w:p w14:paraId="0BAFD3F3" w14:textId="1D995EF8" w:rsidR="00D868FD" w:rsidRDefault="00D868FD" w:rsidP="003313C5">
      <w:pPr>
        <w:rPr>
          <w:rFonts w:asciiTheme="minorHAnsi" w:hAnsiTheme="minorHAnsi"/>
          <w:b/>
        </w:rPr>
      </w:pPr>
    </w:p>
    <w:p w14:paraId="7362B9E3" w14:textId="77777777" w:rsidR="00D868FD" w:rsidRDefault="00D868FD" w:rsidP="003313C5">
      <w:pPr>
        <w:rPr>
          <w:rFonts w:asciiTheme="minorHAnsi" w:hAnsiTheme="minorHAnsi"/>
          <w:b/>
        </w:rPr>
      </w:pPr>
    </w:p>
    <w:p w14:paraId="2D82248A" w14:textId="0458455C" w:rsidR="00D868FD" w:rsidRDefault="00D868FD" w:rsidP="003313C5">
      <w:pPr>
        <w:rPr>
          <w:rFonts w:asciiTheme="minorHAnsi" w:hAnsiTheme="minorHAnsi"/>
          <w:b/>
        </w:rPr>
      </w:pPr>
    </w:p>
    <w:p w14:paraId="74C08B56" w14:textId="07EF024B" w:rsidR="00D868FD" w:rsidRDefault="00D868FD" w:rsidP="003313C5">
      <w:pPr>
        <w:rPr>
          <w:rFonts w:asciiTheme="minorHAnsi" w:hAnsiTheme="minorHAnsi"/>
          <w:b/>
        </w:rPr>
      </w:pPr>
    </w:p>
    <w:p w14:paraId="19AE4DD8" w14:textId="1FDD084B" w:rsidR="00D868FD" w:rsidRDefault="009944C7" w:rsidP="003313C5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B0D4B41" wp14:editId="67C4123A">
                <wp:simplePos x="0" y="0"/>
                <wp:positionH relativeFrom="column">
                  <wp:posOffset>-49530</wp:posOffset>
                </wp:positionH>
                <wp:positionV relativeFrom="paragraph">
                  <wp:posOffset>141605</wp:posOffset>
                </wp:positionV>
                <wp:extent cx="6356350" cy="868680"/>
                <wp:effectExtent l="0" t="0" r="635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6350" cy="868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46D3CE" w14:textId="77777777" w:rsidR="00726AEF" w:rsidRDefault="00726AEF" w:rsidP="00726A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726AE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Come and join our team at Stanhope where we are on a transformational </w:t>
                            </w:r>
                          </w:p>
                          <w:p w14:paraId="2D48D90C" w14:textId="19798097" w:rsidR="00726AEF" w:rsidRPr="00726AEF" w:rsidRDefault="00726AEF" w:rsidP="00726A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726AE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journey to improve and create a sustainable love of learning for every child who attends our school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D4B41" id="Text Box 9" o:spid="_x0000_s1027" type="#_x0000_t202" style="position:absolute;margin-left:-3.9pt;margin-top:11.15pt;width:500.5pt;height:68.4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" fillcolor="white [3201]" stroked="f" strokeweight=".5pt">
                <v:textbox>
                  <w:txbxContent>
                    <w:p w14:paraId="6546D3CE" w14:textId="77777777" w:rsidR="00726AEF" w:rsidRDefault="00726AEF" w:rsidP="00726AE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 w:rsidRPr="00726AE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 xml:space="preserve">Come and join our team at Stanhope where we are on a transformational </w:t>
                      </w:r>
                    </w:p>
                    <w:p w14:paraId="2D48D90C" w14:textId="19798097" w:rsidR="00726AEF" w:rsidRPr="00726AEF" w:rsidRDefault="00726AEF" w:rsidP="00726AE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 w:rsidRPr="00726AE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journey to improve and create a sustainable love of learning for every child who attends our school!</w:t>
                      </w:r>
                    </w:p>
                  </w:txbxContent>
                </v:textbox>
              </v:shape>
            </w:pict>
          </mc:Fallback>
        </mc:AlternateContent>
      </w:r>
    </w:p>
    <w:p w14:paraId="4EED04A6" w14:textId="77777777" w:rsidR="00A77C6F" w:rsidRDefault="00A77C6F" w:rsidP="003313C5">
      <w:pPr>
        <w:rPr>
          <w:rFonts w:asciiTheme="minorHAnsi" w:hAnsiTheme="minorHAnsi"/>
          <w:b/>
        </w:rPr>
      </w:pPr>
    </w:p>
    <w:p w14:paraId="31E30B78" w14:textId="77777777" w:rsidR="00EE4570" w:rsidRDefault="00EE4570" w:rsidP="003313C5">
      <w:pPr>
        <w:rPr>
          <w:rFonts w:asciiTheme="minorHAnsi" w:hAnsiTheme="minorHAnsi" w:cstheme="minorHAnsi"/>
          <w:b/>
          <w:u w:val="single"/>
        </w:rPr>
      </w:pPr>
    </w:p>
    <w:p w14:paraId="75D84272" w14:textId="6A509EA5" w:rsidR="00D868FD" w:rsidRPr="005C7AFD" w:rsidRDefault="00D868FD" w:rsidP="003313C5">
      <w:pPr>
        <w:rPr>
          <w:rFonts w:asciiTheme="minorHAnsi" w:hAnsiTheme="minorHAnsi" w:cstheme="minorHAnsi"/>
          <w:b/>
          <w:u w:val="single"/>
        </w:rPr>
      </w:pPr>
      <w:r w:rsidRPr="005C7AFD">
        <w:rPr>
          <w:rFonts w:asciiTheme="minorHAnsi" w:hAnsiTheme="minorHAnsi" w:cstheme="minorHAnsi"/>
          <w:b/>
          <w:u w:val="single"/>
        </w:rPr>
        <w:t xml:space="preserve">Letter from Headteacher </w:t>
      </w:r>
    </w:p>
    <w:p w14:paraId="47093DDF" w14:textId="77777777" w:rsidR="00A911B5" w:rsidRDefault="00A911B5" w:rsidP="009F69F9">
      <w:pPr>
        <w:ind w:left="-113"/>
        <w:rPr>
          <w:rFonts w:asciiTheme="minorHAnsi" w:hAnsiTheme="minorHAnsi" w:cstheme="minorHAnsi"/>
          <w:b/>
          <w:bCs/>
          <w:u w:val="single"/>
        </w:rPr>
      </w:pPr>
    </w:p>
    <w:p w14:paraId="047A1012" w14:textId="486ADF67" w:rsidR="00D868FD" w:rsidRPr="00625B6C" w:rsidRDefault="00625B6C" w:rsidP="009F69F9">
      <w:pPr>
        <w:ind w:left="-113"/>
        <w:rPr>
          <w:rFonts w:asciiTheme="minorHAnsi" w:hAnsiTheme="minorHAnsi" w:cstheme="minorHAnsi"/>
          <w:b/>
          <w:bCs/>
          <w:u w:val="single"/>
        </w:rPr>
      </w:pPr>
      <w:r w:rsidRPr="00625B6C">
        <w:rPr>
          <w:rFonts w:asciiTheme="minorHAnsi" w:hAnsiTheme="minorHAnsi" w:cstheme="minorHAnsi"/>
          <w:b/>
          <w:bCs/>
          <w:u w:val="single"/>
        </w:rPr>
        <w:lastRenderedPageBreak/>
        <w:t>Letter from our recently appointed Headteacher:</w:t>
      </w:r>
    </w:p>
    <w:p w14:paraId="343A76A5" w14:textId="77777777" w:rsidR="00625B6C" w:rsidRDefault="00625B6C" w:rsidP="003313C5">
      <w:pPr>
        <w:rPr>
          <w:rFonts w:asciiTheme="minorHAnsi" w:hAnsiTheme="minorHAnsi" w:cstheme="minorHAnsi"/>
        </w:rPr>
      </w:pPr>
    </w:p>
    <w:p w14:paraId="6DE7E676" w14:textId="34F64245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 xml:space="preserve">Thank you for taking the time to look at this application pack. We are seeking an aspirational and committed </w:t>
      </w:r>
      <w:r w:rsidR="00A911B5">
        <w:rPr>
          <w:rFonts w:asciiTheme="minorHAnsi" w:hAnsiTheme="minorHAnsi" w:cstheme="minorHAnsi"/>
        </w:rPr>
        <w:t>teacher</w:t>
      </w:r>
      <w:r w:rsidRPr="008F1779">
        <w:rPr>
          <w:rFonts w:asciiTheme="minorHAnsi" w:hAnsiTheme="minorHAnsi" w:cstheme="minorHAnsi"/>
        </w:rPr>
        <w:t xml:space="preserve"> who can join our team at a pivotal moment of leadership change and contribute meaningfully to our transformative school improvement journey.</w:t>
      </w:r>
    </w:p>
    <w:p w14:paraId="1FDAA9D9" w14:textId="77777777" w:rsidR="008F1779" w:rsidRP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49BDD125" w14:textId="0D24F4E7" w:rsidR="007E63C6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 xml:space="preserve">We are looking for a </w:t>
      </w:r>
      <w:r w:rsidR="00A911B5">
        <w:rPr>
          <w:rFonts w:asciiTheme="minorHAnsi" w:hAnsiTheme="minorHAnsi" w:cstheme="minorHAnsi"/>
        </w:rPr>
        <w:t>classroom teacher</w:t>
      </w:r>
      <w:r w:rsidRPr="008F1779">
        <w:rPr>
          <w:rFonts w:asciiTheme="minorHAnsi" w:hAnsiTheme="minorHAnsi" w:cstheme="minorHAnsi"/>
        </w:rPr>
        <w:t xml:space="preserve"> who has high expectations for behaviour and attainment, and who can work effectively across our primary school.</w:t>
      </w:r>
      <w:r w:rsidR="00A911B5">
        <w:rPr>
          <w:rFonts w:asciiTheme="minorHAnsi" w:hAnsiTheme="minorHAnsi" w:cstheme="minorHAnsi"/>
        </w:rPr>
        <w:t xml:space="preserve"> It is intended that the teaching post for 2026-27 be based in KS1.</w:t>
      </w:r>
      <w:r w:rsidRPr="008F1779">
        <w:rPr>
          <w:rFonts w:asciiTheme="minorHAnsi" w:hAnsiTheme="minorHAnsi" w:cstheme="minorHAnsi"/>
        </w:rPr>
        <w:t xml:space="preserve"> Experience in </w:t>
      </w:r>
      <w:r w:rsidR="00A911B5">
        <w:rPr>
          <w:rFonts w:asciiTheme="minorHAnsi" w:hAnsiTheme="minorHAnsi" w:cstheme="minorHAnsi"/>
        </w:rPr>
        <w:t xml:space="preserve">delivering Phonics to an exceptionally high standard is desirable and experience of transition between EYFS and KS1 again would be desirable. Our school uses Little </w:t>
      </w:r>
      <w:proofErr w:type="spellStart"/>
      <w:r w:rsidR="00A911B5">
        <w:rPr>
          <w:rFonts w:asciiTheme="minorHAnsi" w:hAnsiTheme="minorHAnsi" w:cstheme="minorHAnsi"/>
        </w:rPr>
        <w:t>Wandle</w:t>
      </w:r>
      <w:proofErr w:type="spellEnd"/>
      <w:r w:rsidR="00A911B5">
        <w:rPr>
          <w:rFonts w:asciiTheme="minorHAnsi" w:hAnsiTheme="minorHAnsi" w:cstheme="minorHAnsi"/>
        </w:rPr>
        <w:t xml:space="preserve"> Letters and Sounds Revised as an SSP. </w:t>
      </w:r>
    </w:p>
    <w:p w14:paraId="3A4985DD" w14:textId="77777777" w:rsidR="008F1779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65B7191C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 xml:space="preserve">Our school is currently rated Requires Improvement by Ofsted, and we are focused on strengthening our quality-first teaching offer to ensure greater consistency and impact. Our vision at Stanhope is: </w:t>
      </w:r>
    </w:p>
    <w:p w14:paraId="2977BF2D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50DE7CB7" w14:textId="1C045DBE" w:rsidR="008F1779" w:rsidRPr="009F69F9" w:rsidRDefault="00D14EDB" w:rsidP="00827A7D">
      <w:pPr>
        <w:ind w:left="-113"/>
        <w:jc w:val="center"/>
        <w:rPr>
          <w:rFonts w:asciiTheme="minorHAnsi" w:hAnsiTheme="minorHAnsi" w:cstheme="minorHAnsi"/>
          <w:b/>
          <w:bCs/>
        </w:rPr>
      </w:pPr>
      <w:r w:rsidRPr="009F69F9">
        <w:rPr>
          <w:rFonts w:asciiTheme="minorHAnsi" w:hAnsiTheme="minorHAnsi" w:cstheme="minorHAnsi"/>
          <w:b/>
          <w:bCs/>
        </w:rPr>
        <w:t>“</w:t>
      </w:r>
      <w:r w:rsidR="007E566C" w:rsidRPr="009F69F9">
        <w:rPr>
          <w:rFonts w:asciiTheme="minorHAnsi" w:hAnsiTheme="minorHAnsi" w:cstheme="minorHAnsi"/>
          <w:b/>
          <w:bCs/>
        </w:rPr>
        <w:t>Creating a love of learning for LIFE!”</w:t>
      </w:r>
    </w:p>
    <w:p w14:paraId="362EF2E9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1E653116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7E566C">
        <w:rPr>
          <w:rFonts w:asciiTheme="minorHAnsi" w:hAnsiTheme="minorHAnsi" w:cstheme="minorHAnsi"/>
        </w:rPr>
        <w:t xml:space="preserve">longside the expectation that children follow </w:t>
      </w:r>
      <w:r w:rsidR="007E566C" w:rsidRPr="00827A7D">
        <w:rPr>
          <w:rFonts w:asciiTheme="minorHAnsi" w:hAnsiTheme="minorHAnsi" w:cstheme="minorHAnsi"/>
          <w:i/>
          <w:iCs/>
        </w:rPr>
        <w:t>The Stanhope Way:</w:t>
      </w:r>
      <w:r w:rsidR="007E566C">
        <w:rPr>
          <w:rFonts w:asciiTheme="minorHAnsi" w:hAnsiTheme="minorHAnsi" w:cstheme="minorHAnsi"/>
        </w:rPr>
        <w:t xml:space="preserve"> </w:t>
      </w:r>
    </w:p>
    <w:p w14:paraId="72042247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11635BDE" w14:textId="10849AEF" w:rsidR="008F1779" w:rsidRPr="009F69F9" w:rsidRDefault="007E566C" w:rsidP="00827A7D">
      <w:pPr>
        <w:ind w:left="-113"/>
        <w:jc w:val="center"/>
        <w:rPr>
          <w:rFonts w:asciiTheme="minorHAnsi" w:hAnsiTheme="minorHAnsi" w:cstheme="minorHAnsi"/>
          <w:b/>
          <w:bCs/>
        </w:rPr>
      </w:pPr>
      <w:r w:rsidRPr="009F69F9">
        <w:rPr>
          <w:rFonts w:asciiTheme="minorHAnsi" w:hAnsiTheme="minorHAnsi" w:cstheme="minorHAnsi"/>
          <w:b/>
          <w:bCs/>
        </w:rPr>
        <w:t>Be Kind, Be Safe, Be your Best Self.</w:t>
      </w:r>
    </w:p>
    <w:p w14:paraId="7068E0D8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2214FD1C" w14:textId="55CF4C8D" w:rsidR="007E63C6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>We believe that getting to know pupils and their families is paramount. Across our community, we are establishing greater consistency to ensure that pupils’ social, emotional, and physical wellbeing remains a priority, supported through the delivery of our One Life programme.</w:t>
      </w:r>
    </w:p>
    <w:p w14:paraId="6D9CC405" w14:textId="77777777" w:rsidR="008F1779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358E7F99" w14:textId="6D7888FC" w:rsidR="007E566C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>Our pupils are fantastic</w:t>
      </w:r>
      <w:r w:rsidR="00A409AA">
        <w:rPr>
          <w:rFonts w:asciiTheme="minorHAnsi" w:hAnsiTheme="minorHAnsi" w:cstheme="minorHAnsi"/>
        </w:rPr>
        <w:t xml:space="preserve"> </w:t>
      </w:r>
      <w:r w:rsidRPr="008F1779">
        <w:rPr>
          <w:rFonts w:asciiTheme="minorHAnsi" w:hAnsiTheme="minorHAnsi" w:cstheme="minorHAnsi"/>
        </w:rPr>
        <w:t xml:space="preserve">each one </w:t>
      </w:r>
      <w:r w:rsidR="00A409AA">
        <w:rPr>
          <w:rFonts w:asciiTheme="minorHAnsi" w:hAnsiTheme="minorHAnsi" w:cstheme="minorHAnsi"/>
        </w:rPr>
        <w:t>individual</w:t>
      </w:r>
      <w:r w:rsidRPr="008F1779">
        <w:rPr>
          <w:rFonts w:asciiTheme="minorHAnsi" w:hAnsiTheme="minorHAnsi" w:cstheme="minorHAnsi"/>
        </w:rPr>
        <w:t>, with a wide range of talents and diversity that we celebrate fully. We want to motivate and inspire our children to be ambitious for their futures through a well-rounded, language-driven curriculum that secures knowledge, and provides opportunities for pupils to articulate their ideas, opinions, and understanding.</w:t>
      </w:r>
    </w:p>
    <w:p w14:paraId="531CFED3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436E6AC2" w14:textId="5DD40AE6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 xml:space="preserve">Our staff team is friendly, supportive, and committed. We are fortunate to have an excellent learning environment, including woodland areas, extensive grounds, and cooking facilities within classes. </w:t>
      </w:r>
    </w:p>
    <w:p w14:paraId="20A1022D" w14:textId="77777777" w:rsidR="008F1779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44ACF90B" w14:textId="2A01DA9C" w:rsid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>Alongside the Flying High Partnership, staff work collaboratively, engage in research-informed practice, and reflect on the most effective approaches to teaching and learning. We are a team that talks about teaching, strives to improve, and wants to help children develop learning habits that challenge them and extend their skills beyond Maths and English.</w:t>
      </w:r>
    </w:p>
    <w:p w14:paraId="54F5CA29" w14:textId="77777777" w:rsidR="008F1779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58B922F4" w14:textId="1F129F74" w:rsidR="007E63C6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>The</w:t>
      </w:r>
      <w:r w:rsidR="00A911B5">
        <w:rPr>
          <w:rFonts w:asciiTheme="minorHAnsi" w:hAnsiTheme="minorHAnsi" w:cstheme="minorHAnsi"/>
        </w:rPr>
        <w:t xml:space="preserve"> teacher</w:t>
      </w:r>
      <w:r w:rsidRPr="008F1779">
        <w:rPr>
          <w:rFonts w:asciiTheme="minorHAnsi" w:hAnsiTheme="minorHAnsi" w:cstheme="minorHAnsi"/>
        </w:rPr>
        <w:t xml:space="preserve"> we appoint will be someone with initiative, strong interpersonal skills, and the ability to work as part of a team to make a significant impact on the direction of our school.</w:t>
      </w:r>
    </w:p>
    <w:p w14:paraId="134EA6CF" w14:textId="77777777" w:rsidR="008F1779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</w:p>
    <w:p w14:paraId="06FF7777" w14:textId="24443AFE" w:rsidR="007E63C6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  <w:r w:rsidRPr="008F1779">
        <w:rPr>
          <w:rFonts w:asciiTheme="minorHAnsi" w:hAnsiTheme="minorHAnsi" w:cstheme="minorHAnsi"/>
        </w:rPr>
        <w:t>I would be very happy to speak with you if you are interested in the post or have any questions.</w:t>
      </w:r>
    </w:p>
    <w:p w14:paraId="1196B313" w14:textId="6F9C3914" w:rsidR="001232B0" w:rsidRPr="005C7AFD" w:rsidRDefault="001232B0" w:rsidP="009F69F9">
      <w:pPr>
        <w:ind w:left="-113"/>
        <w:jc w:val="both"/>
        <w:rPr>
          <w:rFonts w:asciiTheme="minorHAnsi" w:hAnsiTheme="minorHAnsi" w:cstheme="minorHAnsi"/>
        </w:rPr>
      </w:pPr>
    </w:p>
    <w:p w14:paraId="5D60A522" w14:textId="26B273F8" w:rsidR="007E63C6" w:rsidRPr="005C7AFD" w:rsidRDefault="008F1779" w:rsidP="009F69F9">
      <w:pPr>
        <w:ind w:left="-11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1824" behindDoc="0" locked="0" layoutInCell="1" allowOverlap="1" wp14:anchorId="4B4DF648" wp14:editId="43B308D7">
            <wp:simplePos x="0" y="0"/>
            <wp:positionH relativeFrom="margin">
              <wp:align>right</wp:align>
            </wp:positionH>
            <wp:positionV relativeFrom="paragraph">
              <wp:posOffset>87630</wp:posOffset>
            </wp:positionV>
            <wp:extent cx="1214104" cy="1615440"/>
            <wp:effectExtent l="0" t="0" r="571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4104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63C6" w:rsidRPr="005C7AFD">
        <w:rPr>
          <w:rFonts w:asciiTheme="minorHAnsi" w:hAnsiTheme="minorHAnsi" w:cstheme="minorHAnsi"/>
        </w:rPr>
        <w:t xml:space="preserve">Kind </w:t>
      </w:r>
      <w:r w:rsidR="009F69F9">
        <w:rPr>
          <w:rFonts w:asciiTheme="minorHAnsi" w:hAnsiTheme="minorHAnsi" w:cstheme="minorHAnsi"/>
        </w:rPr>
        <w:t>r</w:t>
      </w:r>
      <w:r w:rsidR="007E63C6" w:rsidRPr="005C7AFD">
        <w:rPr>
          <w:rFonts w:asciiTheme="minorHAnsi" w:hAnsiTheme="minorHAnsi" w:cstheme="minorHAnsi"/>
        </w:rPr>
        <w:t xml:space="preserve">egards, </w:t>
      </w:r>
    </w:p>
    <w:p w14:paraId="6505E91F" w14:textId="0444BCD8" w:rsidR="001232B0" w:rsidRDefault="001232B0" w:rsidP="009F69F9">
      <w:pPr>
        <w:ind w:left="-113"/>
        <w:jc w:val="both"/>
        <w:rPr>
          <w:rFonts w:asciiTheme="minorHAnsi" w:hAnsiTheme="minorHAnsi" w:cstheme="minorHAnsi"/>
        </w:rPr>
      </w:pPr>
    </w:p>
    <w:p w14:paraId="0B95BFF5" w14:textId="483B466B" w:rsidR="00726AEF" w:rsidRDefault="007E63C6" w:rsidP="009F69F9">
      <w:pPr>
        <w:ind w:left="-11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icky Bridges </w:t>
      </w:r>
      <w:r w:rsidR="00A77C6F">
        <w:rPr>
          <w:rFonts w:asciiTheme="minorHAnsi" w:hAnsiTheme="minorHAnsi" w:cstheme="minorHAnsi"/>
        </w:rPr>
        <w:t xml:space="preserve">                                                 </w:t>
      </w:r>
    </w:p>
    <w:p w14:paraId="2ECD248D" w14:textId="7F164967" w:rsidR="007E63C6" w:rsidRPr="00A77C6F" w:rsidRDefault="007E63C6" w:rsidP="009F69F9">
      <w:pPr>
        <w:ind w:left="-11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eadteacher </w:t>
      </w:r>
    </w:p>
    <w:p w14:paraId="273D017B" w14:textId="23254F7B" w:rsidR="00EE4570" w:rsidRDefault="00EE4570" w:rsidP="003313C5">
      <w:pPr>
        <w:rPr>
          <w:rFonts w:asciiTheme="minorHAnsi" w:hAnsiTheme="minorHAnsi" w:cstheme="minorHAnsi"/>
          <w:b/>
          <w:u w:val="single"/>
        </w:rPr>
      </w:pPr>
    </w:p>
    <w:p w14:paraId="54C0BD4C" w14:textId="77777777" w:rsidR="00726AEF" w:rsidRDefault="00726AEF" w:rsidP="00A911B5">
      <w:pPr>
        <w:rPr>
          <w:rFonts w:asciiTheme="minorHAnsi" w:hAnsiTheme="minorHAnsi" w:cstheme="minorHAnsi"/>
        </w:rPr>
      </w:pPr>
    </w:p>
    <w:p w14:paraId="654DA1A8" w14:textId="46433A36" w:rsidR="009944C7" w:rsidRDefault="009944C7" w:rsidP="00A77C6F">
      <w:pPr>
        <w:ind w:left="-113"/>
        <w:rPr>
          <w:rFonts w:asciiTheme="minorHAnsi" w:hAnsiTheme="minorHAnsi" w:cstheme="minorHAnsi"/>
        </w:rPr>
      </w:pPr>
    </w:p>
    <w:p w14:paraId="629EA91F" w14:textId="0C7E495B" w:rsidR="00726AEF" w:rsidRDefault="00726AEF" w:rsidP="000F4FB3">
      <w:pPr>
        <w:rPr>
          <w:rFonts w:asciiTheme="minorHAnsi" w:hAnsiTheme="minorHAnsi" w:cstheme="minorHAnsi"/>
        </w:rPr>
      </w:pPr>
    </w:p>
    <w:sectPr w:rsidR="00726AEF" w:rsidSect="009944C7">
      <w:pgSz w:w="11906" w:h="16838" w:code="9"/>
      <w:pgMar w:top="680" w:right="851" w:bottom="1135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DA124" w14:textId="77777777" w:rsidR="00556AB5" w:rsidRDefault="00556AB5">
      <w:r>
        <w:separator/>
      </w:r>
    </w:p>
  </w:endnote>
  <w:endnote w:type="continuationSeparator" w:id="0">
    <w:p w14:paraId="6AD68C63" w14:textId="77777777" w:rsidR="00556AB5" w:rsidRDefault="00556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3A3DD" w14:textId="77777777" w:rsidR="00556AB5" w:rsidRDefault="00556AB5">
      <w:r>
        <w:separator/>
      </w:r>
    </w:p>
  </w:footnote>
  <w:footnote w:type="continuationSeparator" w:id="0">
    <w:p w14:paraId="14062DEB" w14:textId="77777777" w:rsidR="00556AB5" w:rsidRDefault="00556A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AC7"/>
    <w:multiLevelType w:val="hybridMultilevel"/>
    <w:tmpl w:val="3CA0256A"/>
    <w:lvl w:ilvl="0" w:tplc="FDCE4A02">
      <w:start w:val="1"/>
      <w:numFmt w:val="bullet"/>
      <w:lvlText w:val=""/>
      <w:lvlJc w:val="left"/>
      <w:pPr>
        <w:tabs>
          <w:tab w:val="num" w:pos="644"/>
        </w:tabs>
        <w:ind w:left="64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0C40E0"/>
    <w:multiLevelType w:val="hybridMultilevel"/>
    <w:tmpl w:val="CEF642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85A71"/>
    <w:multiLevelType w:val="hybridMultilevel"/>
    <w:tmpl w:val="E0F0EE08"/>
    <w:lvl w:ilvl="0" w:tplc="2BBE6152">
      <w:numFmt w:val="bullet"/>
      <w:lvlText w:val="•"/>
      <w:lvlJc w:val="left"/>
      <w:pPr>
        <w:ind w:left="1543" w:hanging="828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3" w15:restartNumberingAfterBreak="0">
    <w:nsid w:val="0F670FB8"/>
    <w:multiLevelType w:val="hybridMultilevel"/>
    <w:tmpl w:val="FF3AD6B2"/>
    <w:lvl w:ilvl="0" w:tplc="E3360BCC">
      <w:numFmt w:val="bullet"/>
      <w:lvlText w:val="•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902F0F"/>
    <w:multiLevelType w:val="hybridMultilevel"/>
    <w:tmpl w:val="E7CC22AE"/>
    <w:lvl w:ilvl="0" w:tplc="FDB6EFB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254A6"/>
    <w:multiLevelType w:val="hybridMultilevel"/>
    <w:tmpl w:val="62720370"/>
    <w:lvl w:ilvl="0" w:tplc="2BBE6152">
      <w:numFmt w:val="bullet"/>
      <w:lvlText w:val="•"/>
      <w:lvlJc w:val="left"/>
      <w:pPr>
        <w:ind w:left="602" w:hanging="828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6" w15:restartNumberingAfterBreak="0">
    <w:nsid w:val="22251162"/>
    <w:multiLevelType w:val="hybridMultilevel"/>
    <w:tmpl w:val="460C9394"/>
    <w:lvl w:ilvl="0" w:tplc="FDCE4A02">
      <w:start w:val="1"/>
      <w:numFmt w:val="bullet"/>
      <w:lvlText w:val=""/>
      <w:lvlJc w:val="left"/>
      <w:pPr>
        <w:tabs>
          <w:tab w:val="num" w:pos="644"/>
        </w:tabs>
        <w:ind w:left="64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E12D13"/>
    <w:multiLevelType w:val="hybridMultilevel"/>
    <w:tmpl w:val="E93ADB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8174C"/>
    <w:multiLevelType w:val="hybridMultilevel"/>
    <w:tmpl w:val="DCDA46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7371C"/>
    <w:multiLevelType w:val="hybridMultilevel"/>
    <w:tmpl w:val="E7C4EC9E"/>
    <w:lvl w:ilvl="0" w:tplc="08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10" w15:restartNumberingAfterBreak="0">
    <w:nsid w:val="4E4E5017"/>
    <w:multiLevelType w:val="hybridMultilevel"/>
    <w:tmpl w:val="FE5228CC"/>
    <w:lvl w:ilvl="0" w:tplc="08090001">
      <w:start w:val="1"/>
      <w:numFmt w:val="bullet"/>
      <w:lvlText w:val=""/>
      <w:lvlJc w:val="left"/>
      <w:pPr>
        <w:ind w:left="602" w:hanging="82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11" w15:restartNumberingAfterBreak="0">
    <w:nsid w:val="4EA41F89"/>
    <w:multiLevelType w:val="hybridMultilevel"/>
    <w:tmpl w:val="0DA01714"/>
    <w:lvl w:ilvl="0" w:tplc="FDCE4A0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0"/>
        <w:szCs w:val="1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4021EA"/>
    <w:multiLevelType w:val="hybridMultilevel"/>
    <w:tmpl w:val="90CA13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496EB9"/>
    <w:multiLevelType w:val="hybridMultilevel"/>
    <w:tmpl w:val="056EA7C4"/>
    <w:lvl w:ilvl="0" w:tplc="2BBE6152">
      <w:numFmt w:val="bullet"/>
      <w:lvlText w:val="•"/>
      <w:lvlJc w:val="left"/>
      <w:pPr>
        <w:ind w:left="828" w:hanging="828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4" w15:restartNumberingAfterBreak="0">
    <w:nsid w:val="52F13F08"/>
    <w:multiLevelType w:val="hybridMultilevel"/>
    <w:tmpl w:val="BE240B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AD56F4"/>
    <w:multiLevelType w:val="hybridMultilevel"/>
    <w:tmpl w:val="269EF5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1B24D0"/>
    <w:multiLevelType w:val="hybridMultilevel"/>
    <w:tmpl w:val="172E8418"/>
    <w:lvl w:ilvl="0" w:tplc="2BBE6152">
      <w:numFmt w:val="bullet"/>
      <w:lvlText w:val="•"/>
      <w:lvlJc w:val="left"/>
      <w:pPr>
        <w:ind w:left="715" w:hanging="828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9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07" w:hanging="360"/>
      </w:pPr>
      <w:rPr>
        <w:rFonts w:ascii="Wingdings" w:hAnsi="Wingdings" w:hint="default"/>
      </w:rPr>
    </w:lvl>
  </w:abstractNum>
  <w:abstractNum w:abstractNumId="17" w15:restartNumberingAfterBreak="0">
    <w:nsid w:val="5B8E329A"/>
    <w:multiLevelType w:val="hybridMultilevel"/>
    <w:tmpl w:val="460C9578"/>
    <w:lvl w:ilvl="0" w:tplc="E3360BCC">
      <w:numFmt w:val="bullet"/>
      <w:lvlText w:val="•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590AFA"/>
    <w:multiLevelType w:val="hybridMultilevel"/>
    <w:tmpl w:val="77FA55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25C2ED5"/>
    <w:multiLevelType w:val="hybridMultilevel"/>
    <w:tmpl w:val="B53EB91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E0642D"/>
    <w:multiLevelType w:val="hybridMultilevel"/>
    <w:tmpl w:val="D4A42BE4"/>
    <w:lvl w:ilvl="0" w:tplc="E3360BCC">
      <w:numFmt w:val="bullet"/>
      <w:lvlText w:val="•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7007F3"/>
    <w:multiLevelType w:val="hybridMultilevel"/>
    <w:tmpl w:val="52E6DB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731A6"/>
    <w:multiLevelType w:val="hybridMultilevel"/>
    <w:tmpl w:val="D4347502"/>
    <w:lvl w:ilvl="0" w:tplc="2BBE6152">
      <w:numFmt w:val="bullet"/>
      <w:lvlText w:val="•"/>
      <w:lvlJc w:val="left"/>
      <w:pPr>
        <w:ind w:left="602" w:hanging="828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3" w15:restartNumberingAfterBreak="0">
    <w:nsid w:val="795927E4"/>
    <w:multiLevelType w:val="hybridMultilevel"/>
    <w:tmpl w:val="D64CC5FE"/>
    <w:lvl w:ilvl="0" w:tplc="08090001">
      <w:start w:val="1"/>
      <w:numFmt w:val="bullet"/>
      <w:lvlText w:val=""/>
      <w:lvlJc w:val="left"/>
      <w:pPr>
        <w:ind w:left="828" w:hanging="82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4" w15:restartNumberingAfterBreak="0">
    <w:nsid w:val="7CA10896"/>
    <w:multiLevelType w:val="hybridMultilevel"/>
    <w:tmpl w:val="29A63824"/>
    <w:lvl w:ilvl="0" w:tplc="B73AD146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B19EE"/>
    <w:multiLevelType w:val="hybridMultilevel"/>
    <w:tmpl w:val="1166B2C0"/>
    <w:lvl w:ilvl="0" w:tplc="2BBE6152">
      <w:numFmt w:val="bullet"/>
      <w:lvlText w:val="•"/>
      <w:lvlJc w:val="left"/>
      <w:pPr>
        <w:ind w:left="602" w:hanging="828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1"/>
  </w:num>
  <w:num w:numId="5">
    <w:abstractNumId w:val="14"/>
  </w:num>
  <w:num w:numId="6">
    <w:abstractNumId w:val="8"/>
  </w:num>
  <w:num w:numId="7">
    <w:abstractNumId w:val="7"/>
  </w:num>
  <w:num w:numId="8">
    <w:abstractNumId w:val="15"/>
  </w:num>
  <w:num w:numId="9">
    <w:abstractNumId w:val="21"/>
  </w:num>
  <w:num w:numId="10">
    <w:abstractNumId w:val="4"/>
  </w:num>
  <w:num w:numId="11">
    <w:abstractNumId w:val="24"/>
  </w:num>
  <w:num w:numId="12">
    <w:abstractNumId w:val="3"/>
  </w:num>
  <w:num w:numId="13">
    <w:abstractNumId w:val="20"/>
  </w:num>
  <w:num w:numId="14">
    <w:abstractNumId w:val="17"/>
  </w:num>
  <w:num w:numId="15">
    <w:abstractNumId w:val="12"/>
  </w:num>
  <w:num w:numId="16">
    <w:abstractNumId w:val="19"/>
  </w:num>
  <w:num w:numId="17">
    <w:abstractNumId w:val="18"/>
  </w:num>
  <w:num w:numId="18">
    <w:abstractNumId w:val="9"/>
  </w:num>
  <w:num w:numId="19">
    <w:abstractNumId w:val="16"/>
  </w:num>
  <w:num w:numId="20">
    <w:abstractNumId w:val="5"/>
  </w:num>
  <w:num w:numId="21">
    <w:abstractNumId w:val="2"/>
  </w:num>
  <w:num w:numId="22">
    <w:abstractNumId w:val="22"/>
  </w:num>
  <w:num w:numId="23">
    <w:abstractNumId w:val="13"/>
  </w:num>
  <w:num w:numId="24">
    <w:abstractNumId w:val="23"/>
  </w:num>
  <w:num w:numId="25">
    <w:abstractNumId w:val="10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tzQxMjI3NDcxNzFS0lEKTi0uzszPAykwqgUAPw/cvCwAAAA="/>
  </w:docVars>
  <w:rsids>
    <w:rsidRoot w:val="00080C30"/>
    <w:rsid w:val="00025F6E"/>
    <w:rsid w:val="00050C16"/>
    <w:rsid w:val="00071366"/>
    <w:rsid w:val="00080C30"/>
    <w:rsid w:val="00086BDB"/>
    <w:rsid w:val="000904C8"/>
    <w:rsid w:val="000D3C63"/>
    <w:rsid w:val="000F4FB3"/>
    <w:rsid w:val="00117FEA"/>
    <w:rsid w:val="001232B0"/>
    <w:rsid w:val="0012702F"/>
    <w:rsid w:val="00135629"/>
    <w:rsid w:val="00137FA5"/>
    <w:rsid w:val="0018264A"/>
    <w:rsid w:val="001A39EF"/>
    <w:rsid w:val="001F1D70"/>
    <w:rsid w:val="00212C85"/>
    <w:rsid w:val="00273E6F"/>
    <w:rsid w:val="002A4359"/>
    <w:rsid w:val="002B2F28"/>
    <w:rsid w:val="003136E6"/>
    <w:rsid w:val="00326320"/>
    <w:rsid w:val="003313C5"/>
    <w:rsid w:val="00347D55"/>
    <w:rsid w:val="00366210"/>
    <w:rsid w:val="004146CF"/>
    <w:rsid w:val="00450EFA"/>
    <w:rsid w:val="00473FAF"/>
    <w:rsid w:val="004814A3"/>
    <w:rsid w:val="0048558F"/>
    <w:rsid w:val="004D34D7"/>
    <w:rsid w:val="004E2175"/>
    <w:rsid w:val="004F7608"/>
    <w:rsid w:val="00556AB5"/>
    <w:rsid w:val="005A322D"/>
    <w:rsid w:val="005A3F2E"/>
    <w:rsid w:val="005C0A7B"/>
    <w:rsid w:val="005C7AFD"/>
    <w:rsid w:val="005D3E21"/>
    <w:rsid w:val="00625B6C"/>
    <w:rsid w:val="0064273B"/>
    <w:rsid w:val="006459BF"/>
    <w:rsid w:val="00654371"/>
    <w:rsid w:val="006D0F92"/>
    <w:rsid w:val="00724E40"/>
    <w:rsid w:val="00726AEF"/>
    <w:rsid w:val="007869A8"/>
    <w:rsid w:val="007A010B"/>
    <w:rsid w:val="007B5CB0"/>
    <w:rsid w:val="007E566C"/>
    <w:rsid w:val="007E63C6"/>
    <w:rsid w:val="00823F5C"/>
    <w:rsid w:val="00827A7D"/>
    <w:rsid w:val="008322D5"/>
    <w:rsid w:val="00843444"/>
    <w:rsid w:val="008A5E8E"/>
    <w:rsid w:val="008C7581"/>
    <w:rsid w:val="008F1779"/>
    <w:rsid w:val="00925485"/>
    <w:rsid w:val="009357B9"/>
    <w:rsid w:val="0094248C"/>
    <w:rsid w:val="009944C7"/>
    <w:rsid w:val="009A06BB"/>
    <w:rsid w:val="009F69F9"/>
    <w:rsid w:val="00A2033C"/>
    <w:rsid w:val="00A409AA"/>
    <w:rsid w:val="00A5554C"/>
    <w:rsid w:val="00A61677"/>
    <w:rsid w:val="00A6436C"/>
    <w:rsid w:val="00A7688B"/>
    <w:rsid w:val="00A77C6F"/>
    <w:rsid w:val="00A77E54"/>
    <w:rsid w:val="00A911B5"/>
    <w:rsid w:val="00B22AB7"/>
    <w:rsid w:val="00B70FF3"/>
    <w:rsid w:val="00C116F3"/>
    <w:rsid w:val="00C75CD3"/>
    <w:rsid w:val="00CD3576"/>
    <w:rsid w:val="00CE2844"/>
    <w:rsid w:val="00D14EDB"/>
    <w:rsid w:val="00D45337"/>
    <w:rsid w:val="00D868FD"/>
    <w:rsid w:val="00DD19BE"/>
    <w:rsid w:val="00E15D91"/>
    <w:rsid w:val="00E46064"/>
    <w:rsid w:val="00EE4570"/>
    <w:rsid w:val="00F31E4A"/>
    <w:rsid w:val="00FB3BA3"/>
    <w:rsid w:val="00FE06DF"/>
    <w:rsid w:val="00FE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140E75"/>
  <w15:docId w15:val="{022F8C44-8996-4805-B178-88C386B2F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C3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080C30"/>
    <w:pPr>
      <w:keepNext/>
      <w:outlineLvl w:val="0"/>
    </w:pPr>
    <w:rPr>
      <w:rFonts w:ascii="Arial" w:hAnsi="Arial" w:cs="Arial"/>
      <w:b/>
      <w:kern w:val="32"/>
      <w:szCs w:val="32"/>
    </w:rPr>
  </w:style>
  <w:style w:type="paragraph" w:styleId="Heading2">
    <w:name w:val="heading 2"/>
    <w:basedOn w:val="Normal"/>
    <w:next w:val="Normal"/>
    <w:qFormat/>
    <w:rsid w:val="00080C30"/>
    <w:pPr>
      <w:keepNext/>
      <w:ind w:right="-694"/>
      <w:jc w:val="both"/>
      <w:outlineLvl w:val="1"/>
    </w:pPr>
    <w:rPr>
      <w:rFonts w:ascii="Arial" w:hAnsi="Arial" w:cs="Arial"/>
      <w:b/>
      <w:bCs/>
      <w:kern w:val="32"/>
      <w:sz w:val="28"/>
      <w:szCs w:val="32"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77C6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80C30"/>
    <w:pPr>
      <w:ind w:right="-694"/>
      <w:jc w:val="both"/>
    </w:pPr>
    <w:rPr>
      <w:rFonts w:ascii="Arial" w:hAnsi="Arial" w:cs="Arial"/>
      <w:bCs/>
      <w:kern w:val="32"/>
      <w:szCs w:val="32"/>
    </w:rPr>
  </w:style>
  <w:style w:type="paragraph" w:styleId="BalloonText">
    <w:name w:val="Balloon Text"/>
    <w:basedOn w:val="Normal"/>
    <w:semiHidden/>
    <w:rsid w:val="000904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D3C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D3C63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semiHidden/>
    <w:unhideWhenUsed/>
    <w:rsid w:val="00D14EDB"/>
    <w:pPr>
      <w:spacing w:before="100" w:beforeAutospacing="1" w:after="100" w:afterAutospacing="1"/>
    </w:pPr>
    <w:rPr>
      <w:lang w:eastAsia="en-GB"/>
    </w:rPr>
  </w:style>
  <w:style w:type="character" w:styleId="Hyperlink">
    <w:name w:val="Hyperlink"/>
    <w:basedOn w:val="DefaultParagraphFont"/>
    <w:unhideWhenUsed/>
    <w:rsid w:val="004E2175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4E2175"/>
    <w:pPr>
      <w:ind w:left="720"/>
      <w:contextualSpacing/>
    </w:pPr>
  </w:style>
  <w:style w:type="table" w:styleId="TableGrid">
    <w:name w:val="Table Grid"/>
    <w:basedOn w:val="TableNormal"/>
    <w:uiPriority w:val="59"/>
    <w:rsid w:val="000713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71366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A77C6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A77C6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77C6F"/>
    <w:rPr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CF8655-093D-42DA-AF88-A180DEDB0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IN HOOD PRIMARY SCHOOL</vt:lpstr>
    </vt:vector>
  </TitlesOfParts>
  <Company>RobinHood Infant School</Company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IN HOOD PRIMARY SCHOOL</dc:title>
  <dc:creator>Bell</dc:creator>
  <cp:lastModifiedBy>Finance</cp:lastModifiedBy>
  <cp:revision>2</cp:revision>
  <cp:lastPrinted>2026-02-05T16:30:00Z</cp:lastPrinted>
  <dcterms:created xsi:type="dcterms:W3CDTF">2026-04-01T14:38:00Z</dcterms:created>
  <dcterms:modified xsi:type="dcterms:W3CDTF">2026-04-01T14:38:00Z</dcterms:modified>
</cp:coreProperties>
</file>